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de48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e4f2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bf87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2a9b8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b80ae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16aee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a767b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2ff8b7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20:18Z</dcterms:created>
  <dcterms:modified xsi:type="dcterms:W3CDTF">2022-01-19T13:20:18Z</dcterms:modified>
</cp:coreProperties>
</file>